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444A0" w14:textId="77777777" w:rsidR="00BB7A3A" w:rsidRPr="007A4BF0" w:rsidRDefault="00000000" w:rsidP="007A4BF0">
      <w:pPr>
        <w:spacing w:after="0"/>
        <w:rPr>
          <w:sz w:val="20"/>
          <w:szCs w:val="20"/>
          <w:lang w:val="pt-BR"/>
        </w:rPr>
      </w:pPr>
      <w:r w:rsidRPr="007A4BF0">
        <w:rPr>
          <w:sz w:val="20"/>
          <w:szCs w:val="20"/>
          <w:lang w:val="pt-BR"/>
        </w:rPr>
        <w:t>Habeas Corpus Criminal Nº 9001314-69.2024.8.23.0000</w:t>
      </w:r>
    </w:p>
    <w:p w14:paraId="43D982CB" w14:textId="77777777" w:rsidR="00BB7A3A" w:rsidRPr="007A4BF0" w:rsidRDefault="00000000" w:rsidP="007A4BF0">
      <w:pPr>
        <w:spacing w:after="0"/>
        <w:rPr>
          <w:sz w:val="20"/>
          <w:szCs w:val="20"/>
          <w:lang w:val="pt-BR"/>
        </w:rPr>
      </w:pPr>
      <w:r w:rsidRPr="007A4BF0">
        <w:rPr>
          <w:sz w:val="20"/>
          <w:szCs w:val="20"/>
          <w:lang w:val="pt-BR"/>
        </w:rPr>
        <w:t>RECORRENTE: Impetrante/Paciente: RUBEN DARIO GUZMAN VELASQUEZ</w:t>
      </w:r>
    </w:p>
    <w:p w14:paraId="0A7B8954" w14:textId="77777777" w:rsidR="00BB7A3A" w:rsidRPr="007A4BF0" w:rsidRDefault="00000000" w:rsidP="007A4BF0">
      <w:pPr>
        <w:spacing w:after="0"/>
        <w:rPr>
          <w:sz w:val="20"/>
          <w:szCs w:val="20"/>
          <w:lang w:val="pt-BR"/>
        </w:rPr>
      </w:pPr>
      <w:r w:rsidRPr="007A4BF0">
        <w:rPr>
          <w:sz w:val="20"/>
          <w:szCs w:val="20"/>
          <w:lang w:val="pt-BR"/>
        </w:rPr>
        <w:t xml:space="preserve">RECORRIDO: Coator: JUIZO DE DIREITO DO NÚCLEO DE PLANTÃO JUDICIAL E AUDIENCIA DE </w:t>
      </w:r>
      <w:proofErr w:type="gramStart"/>
      <w:r w:rsidRPr="007A4BF0">
        <w:rPr>
          <w:sz w:val="20"/>
          <w:szCs w:val="20"/>
          <w:lang w:val="pt-BR"/>
        </w:rPr>
        <w:t>CUSTODIA</w:t>
      </w:r>
      <w:proofErr w:type="gramEnd"/>
      <w:r w:rsidRPr="007A4BF0">
        <w:rPr>
          <w:sz w:val="20"/>
          <w:szCs w:val="20"/>
          <w:lang w:val="pt-BR"/>
        </w:rPr>
        <w:t xml:space="preserve"> DA COMARCA DE BOA VISTA - RR</w:t>
      </w:r>
    </w:p>
    <w:p w14:paraId="40501E5A" w14:textId="77777777" w:rsidR="00BB7A3A" w:rsidRPr="007A4BF0" w:rsidRDefault="00000000" w:rsidP="007A4BF0">
      <w:pPr>
        <w:spacing w:after="0"/>
        <w:rPr>
          <w:sz w:val="20"/>
          <w:szCs w:val="20"/>
          <w:lang w:val="pt-BR"/>
        </w:rPr>
      </w:pPr>
      <w:r w:rsidRPr="007A4BF0">
        <w:rPr>
          <w:sz w:val="20"/>
          <w:szCs w:val="20"/>
          <w:lang w:val="pt-BR"/>
        </w:rPr>
        <w:t>RELATOR: DES. Luiz Fernando Castanheira Mallet</w:t>
      </w:r>
    </w:p>
    <w:p w14:paraId="5CA93D6F" w14:textId="01D2FD99" w:rsidR="00BB7A3A" w:rsidRPr="007A4BF0" w:rsidRDefault="007A4BF0" w:rsidP="007A4BF0">
      <w:pPr>
        <w:pStyle w:val="Ttulo1"/>
        <w:jc w:val="center"/>
        <w:rPr>
          <w:lang w:val="pt-BR"/>
        </w:rPr>
      </w:pPr>
      <w:bookmarkStart w:id="0" w:name="despacho"/>
      <w:r w:rsidRPr="007A4BF0">
        <w:rPr>
          <w:lang w:val="pt-BR"/>
        </w:rPr>
        <w:t>DESPACHO</w:t>
      </w:r>
    </w:p>
    <w:p w14:paraId="63A6A3E3" w14:textId="77777777" w:rsidR="00BB7A3A" w:rsidRPr="007A4BF0" w:rsidRDefault="00000000" w:rsidP="007A4BF0">
      <w:pPr>
        <w:pStyle w:val="FirstParagraph"/>
        <w:jc w:val="both"/>
        <w:rPr>
          <w:lang w:val="pt-BR"/>
        </w:rPr>
      </w:pPr>
      <w:r w:rsidRPr="007A4BF0">
        <w:rPr>
          <w:lang w:val="pt-BR"/>
        </w:rPr>
        <w:t xml:space="preserve">Trata-se de Habeas Corpus Criminal movida por Impetrante/Paciente: RUBEN DARIO GUZMAN VELASQUEZ contra Coator: JUIZO DE DIREITO DO NÚCLEO DE PLANTÃO JUDICIAL E AUDIENCIA DE </w:t>
      </w:r>
      <w:proofErr w:type="gramStart"/>
      <w:r w:rsidRPr="007A4BF0">
        <w:rPr>
          <w:lang w:val="pt-BR"/>
        </w:rPr>
        <w:t>CUSTODIA</w:t>
      </w:r>
      <w:proofErr w:type="gramEnd"/>
      <w:r w:rsidRPr="007A4BF0">
        <w:rPr>
          <w:lang w:val="pt-BR"/>
        </w:rPr>
        <w:t xml:space="preserve"> DA COMARCA DE BOA VISTA - RR.</w:t>
      </w:r>
    </w:p>
    <w:p w14:paraId="0AEA3022" w14:textId="77777777" w:rsidR="00BB7A3A" w:rsidRDefault="00000000">
      <w:pPr>
        <w:pStyle w:val="Corpodetexto"/>
      </w:pPr>
      <w:r>
        <w:t>Boa Vista, Roraima, 22/06/2024</w:t>
      </w:r>
      <w:bookmarkEnd w:id="0"/>
    </w:p>
    <w:sectPr w:rsidR="00BB7A3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10CD8" w14:textId="77777777" w:rsidR="00183AA6" w:rsidRDefault="00183AA6">
      <w:pPr>
        <w:spacing w:after="0"/>
      </w:pPr>
      <w:r>
        <w:separator/>
      </w:r>
    </w:p>
  </w:endnote>
  <w:endnote w:type="continuationSeparator" w:id="0">
    <w:p w14:paraId="76C7884D" w14:textId="77777777" w:rsidR="00183AA6" w:rsidRDefault="00183A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AC41F" w14:textId="77777777" w:rsidR="00183AA6" w:rsidRDefault="00183AA6">
      <w:r>
        <w:separator/>
      </w:r>
    </w:p>
  </w:footnote>
  <w:footnote w:type="continuationSeparator" w:id="0">
    <w:p w14:paraId="7F9AE8A5" w14:textId="77777777" w:rsidR="00183AA6" w:rsidRDefault="00183A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B04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2865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7A3A"/>
    <w:rsid w:val="000940C3"/>
    <w:rsid w:val="00183AA6"/>
    <w:rsid w:val="007A4BF0"/>
    <w:rsid w:val="00BB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D5F07DA"/>
  <w15:docId w15:val="{95D41C21-5339-AC4F-B450-B4B0D705F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3</Words>
  <Characters>449</Characters>
  <Application>Microsoft Office Word</Application>
  <DocSecurity>0</DocSecurity>
  <Lines>3</Lines>
  <Paragraphs>1</Paragraphs>
  <ScaleCrop>false</ScaleCrop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mando Nahmias</cp:lastModifiedBy>
  <cp:revision>2</cp:revision>
  <dcterms:created xsi:type="dcterms:W3CDTF">2024-06-22T21:00:00Z</dcterms:created>
  <dcterms:modified xsi:type="dcterms:W3CDTF">2024-06-22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